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0254AB83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1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Building </w:t>
      </w:r>
      <w:proofErr w:type="gramStart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proofErr w:type="gramEnd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INQ and 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WPF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</w:t>
      </w:r>
      <w:bookmarkStart w:id="0" w:name="_GoBack"/>
      <w:bookmarkEnd w:id="0"/>
      <w:r w:rsidR="00903143">
        <w:rPr>
          <w:rFonts w:cs="Times New Roman"/>
          <w:szCs w:val="24"/>
        </w:rPr>
        <w:t>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</w:t>
      </w:r>
      <w:proofErr w:type="gramStart"/>
      <w:r w:rsidRPr="00903143">
        <w:rPr>
          <w:rFonts w:cs="Times New Roman"/>
          <w:szCs w:val="24"/>
        </w:rPr>
        <w:t>a standardized usage action verbs</w:t>
      </w:r>
      <w:proofErr w:type="gramEnd"/>
      <w:r w:rsidRPr="00903143">
        <w:rPr>
          <w:rFonts w:cs="Times New Roman"/>
          <w:szCs w:val="24"/>
        </w:rPr>
        <w:t xml:space="preserve"> better known as Create, Read, Update, Delete (CRUD).</w:t>
      </w:r>
    </w:p>
    <w:p w14:paraId="6538EC26" w14:textId="04057305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with .NET </w:t>
      </w:r>
      <w:proofErr w:type="gramStart"/>
      <w:r w:rsidRPr="00903143">
        <w:rPr>
          <w:rFonts w:cs="Times New Roman"/>
          <w:szCs w:val="24"/>
        </w:rPr>
        <w:t>Core</w:t>
      </w:r>
      <w:r w:rsidR="004E7444" w:rsidRPr="00903143">
        <w:rPr>
          <w:rFonts w:cs="Times New Roman"/>
          <w:szCs w:val="24"/>
        </w:rPr>
        <w:t xml:space="preserve">, </w:t>
      </w:r>
      <w:r w:rsidRPr="00903143">
        <w:rPr>
          <w:rFonts w:cs="Times New Roman"/>
          <w:szCs w:val="24"/>
        </w:rPr>
        <w:t xml:space="preserve"> </w:t>
      </w:r>
      <w:r w:rsidR="004E7444" w:rsidRPr="00903143">
        <w:rPr>
          <w:rFonts w:cs="Times New Roman"/>
          <w:szCs w:val="24"/>
        </w:rPr>
        <w:t>and</w:t>
      </w:r>
      <w:proofErr w:type="gramEnd"/>
      <w:r w:rsidR="004E7444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C#</w:t>
      </w:r>
      <w:r w:rsidR="004E7444" w:rsidRPr="00903143">
        <w:rPr>
          <w:rFonts w:cs="Times New Roman"/>
          <w:szCs w:val="24"/>
        </w:rPr>
        <w:t xml:space="preserve">. </w:t>
      </w:r>
      <w:r w:rsidR="004131E4" w:rsidRPr="003B2ADA">
        <w:rPr>
          <w:rFonts w:cs="Times New Roman"/>
          <w:szCs w:val="24"/>
        </w:rPr>
        <w:t xml:space="preserve">An "in-memory database" will be created to persist the car's data, so a collection is called List will be used for reading and managing product data. 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3DA7D301" w14:textId="6A857A5A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</w:t>
      </w:r>
      <w:r w:rsidR="008E74D9" w:rsidRPr="00903143">
        <w:rPr>
          <w:rFonts w:cs="Times New Roman"/>
          <w:szCs w:val="24"/>
        </w:rPr>
        <w:t xml:space="preserve">application </w:t>
      </w:r>
      <w:r w:rsidRPr="00903143">
        <w:rPr>
          <w:rFonts w:cs="Times New Roman"/>
          <w:szCs w:val="24"/>
        </w:rPr>
        <w:t>and Class Library (.dll) project.</w:t>
      </w:r>
    </w:p>
    <w:p w14:paraId="7E2229FC" w14:textId="77777777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>Use the Visual Studio.NET to create Windows Forms and Class Library (.dll) project.</w:t>
      </w:r>
    </w:p>
    <w:p w14:paraId="7FB19544" w14:textId="0D595AEA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>Create a List of persisting products using LINQ to Object to find items.</w:t>
      </w:r>
    </w:p>
    <w:p w14:paraId="5AB8411F" w14:textId="4E779D76" w:rsidR="004131E4" w:rsidRPr="004131E4" w:rsidRDefault="004131E4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4131E4">
        <w:rPr>
          <w:rFonts w:cs="Times New Roman"/>
          <w:szCs w:val="24"/>
        </w:rPr>
        <w:t>Apply passing data in WPF application</w:t>
      </w:r>
    </w:p>
    <w:p w14:paraId="3ED78674" w14:textId="5BAB778E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</w:t>
      </w:r>
      <w:r w:rsidR="00A6363C" w:rsidRPr="00903143">
        <w:rPr>
          <w:rFonts w:cs="Times New Roman"/>
          <w:szCs w:val="24"/>
        </w:rPr>
        <w:t>.</w:t>
      </w:r>
    </w:p>
    <w:p w14:paraId="6D4DF43E" w14:textId="49D406B2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 w:rsidR="008E74D9" w:rsidRPr="00903143">
        <w:rPr>
          <w:rFonts w:cs="Times New Roman"/>
          <w:szCs w:val="24"/>
        </w:rPr>
        <w:t xml:space="preserve">WPF </w:t>
      </w:r>
      <w:r w:rsidRPr="00903143">
        <w:rPr>
          <w:rFonts w:cs="Times New Roman"/>
          <w:szCs w:val="24"/>
        </w:rPr>
        <w:t>application</w:t>
      </w:r>
      <w:r w:rsidR="00A6363C" w:rsidRPr="00903143">
        <w:rPr>
          <w:rFonts w:cs="Times New Roman"/>
          <w:szCs w:val="24"/>
        </w:rPr>
        <w:t>.</w:t>
      </w:r>
    </w:p>
    <w:p w14:paraId="629FE223" w14:textId="684EA865" w:rsidR="0005128C" w:rsidRPr="00903143" w:rsidRDefault="0005128C" w:rsidP="004131E4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</w:t>
      </w:r>
      <w:r w:rsidR="008E74D9" w:rsidRPr="00903143">
        <w:rPr>
          <w:rFonts w:cs="Times New Roman"/>
          <w:szCs w:val="24"/>
        </w:rPr>
        <w:t xml:space="preserve"> WPF application </w:t>
      </w:r>
      <w:r w:rsidRPr="00903143">
        <w:rPr>
          <w:rFonts w:cs="Times New Roman"/>
          <w:szCs w:val="24"/>
        </w:rPr>
        <w:t>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639362D8" w14:textId="2A875681" w:rsidR="00A0373D" w:rsidRPr="00F51B7F" w:rsidRDefault="00A0373D" w:rsidP="00F51B7F">
      <w:pPr>
        <w:pStyle w:val="Heading1"/>
      </w:pPr>
      <w:r w:rsidRPr="00F51B7F">
        <w:lastRenderedPageBreak/>
        <w:t xml:space="preserve">Activity </w:t>
      </w:r>
      <w:r w:rsidR="001217AF" w:rsidRPr="00F51B7F">
        <w:t>0</w:t>
      </w:r>
      <w:r w:rsidRPr="00F51B7F">
        <w:t>1: Build a solution by Visual Studio.NET</w:t>
      </w:r>
    </w:p>
    <w:p w14:paraId="55D2916A" w14:textId="0BF1528F" w:rsidR="00A0373D" w:rsidRPr="00903143" w:rsidRDefault="00A0373D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2F412E">
        <w:rPr>
          <w:rFonts w:cs="Times New Roman"/>
          <w:b/>
          <w:bCs/>
          <w:szCs w:val="24"/>
        </w:rPr>
        <w:t>ProductManagementDemo</w:t>
      </w:r>
      <w:r w:rsidRPr="00903143">
        <w:rPr>
          <w:rFonts w:cs="Times New Roman"/>
          <w:szCs w:val="24"/>
        </w:rPr>
        <w:t xml:space="preserve"> 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</w:t>
      </w:r>
      <w:r w:rsidR="00B537E7" w:rsidRPr="00903143">
        <w:rPr>
          <w:rFonts w:cs="Times New Roman"/>
          <w:szCs w:val="24"/>
        </w:rPr>
        <w:t>p</w:t>
      </w:r>
      <w:r w:rsidRPr="00903143">
        <w:rPr>
          <w:rFonts w:cs="Times New Roman"/>
          <w:szCs w:val="24"/>
        </w:rPr>
        <w:t xml:space="preserve">roject named </w:t>
      </w:r>
      <w:r w:rsidR="002F412E">
        <w:rPr>
          <w:rFonts w:cs="Times New Roman"/>
          <w:b/>
          <w:bCs/>
          <w:szCs w:val="24"/>
        </w:rPr>
        <w:t>BusinessObjects, DataAccessObjects, Repositor</w:t>
      </w:r>
      <w:r w:rsidR="00F207D2">
        <w:rPr>
          <w:rFonts w:cs="Times New Roman"/>
          <w:b/>
          <w:bCs/>
          <w:szCs w:val="24"/>
        </w:rPr>
        <w:t>ies, Services</w:t>
      </w:r>
      <w:r w:rsidRPr="00903143">
        <w:rPr>
          <w:rFonts w:cs="Times New Roman"/>
          <w:szCs w:val="24"/>
        </w:rPr>
        <w:t xml:space="preserve"> and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project named </w:t>
      </w:r>
      <w:r w:rsidR="00F207D2">
        <w:rPr>
          <w:rFonts w:cs="Times New Roman"/>
          <w:b/>
          <w:bCs/>
          <w:szCs w:val="24"/>
        </w:rPr>
        <w:t>ProductManagement</w:t>
      </w:r>
    </w:p>
    <w:p w14:paraId="0EC3D453" w14:textId="53780B6D" w:rsidR="00075C76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1</w:t>
      </w:r>
      <w:r w:rsidRPr="00903143">
        <w:t xml:space="preserve">. Create a </w:t>
      </w:r>
      <w:r w:rsidR="00973801" w:rsidRPr="00903143">
        <w:t>B</w:t>
      </w:r>
      <w:r w:rsidRPr="00903143">
        <w:t>lank solution.</w:t>
      </w:r>
    </w:p>
    <w:p w14:paraId="1F3D19AA" w14:textId="7871C22B" w:rsidR="00075C76" w:rsidRPr="00F207D2" w:rsidRDefault="001217AF" w:rsidP="00F51B7F">
      <w:pPr>
        <w:pStyle w:val="Heading2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 w:rsidR="00F207D2">
        <w:t xml:space="preserve"> Create </w:t>
      </w:r>
      <w:r w:rsidR="003B2ADA">
        <w:t>4</w:t>
      </w:r>
      <w:r w:rsidR="00F207D2">
        <w:t xml:space="preserve"> </w:t>
      </w:r>
      <w:r w:rsidRPr="00903143">
        <w:rPr>
          <w:b/>
          <w:bCs/>
        </w:rPr>
        <w:t>Class Library</w:t>
      </w:r>
      <w:r w:rsidRPr="00903143">
        <w:t xml:space="preserve"> project</w:t>
      </w:r>
      <w:r w:rsidR="00F207D2">
        <w:t>s</w:t>
      </w:r>
      <w:r w:rsidRPr="00903143">
        <w:t xml:space="preserve">. </w:t>
      </w:r>
    </w:p>
    <w:p w14:paraId="179D4663" w14:textId="0096963C" w:rsidR="001217AF" w:rsidRPr="00903143" w:rsidRDefault="001217AF" w:rsidP="00F51B7F">
      <w:pPr>
        <w:pStyle w:val="Heading2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 w:rsidR="00F207D2">
        <w:t>C</w:t>
      </w:r>
      <w:r w:rsidRPr="00903143">
        <w:t xml:space="preserve">reate a </w:t>
      </w:r>
      <w:r w:rsidR="00AF5268" w:rsidRPr="00903143">
        <w:t>WPF</w:t>
      </w:r>
      <w:r w:rsidRPr="00903143">
        <w:t xml:space="preserve"> project</w:t>
      </w:r>
      <w:r w:rsidR="003924B6" w:rsidRPr="00903143">
        <w:t>.</w:t>
      </w:r>
    </w:p>
    <w:p w14:paraId="081D69CA" w14:textId="445A858E" w:rsidR="00634016" w:rsidRDefault="00A051B1" w:rsidP="00A051B1">
      <w:pPr>
        <w:spacing w:line="360" w:lineRule="auto"/>
        <w:jc w:val="center"/>
        <w:rPr>
          <w:rFonts w:cs="Times New Roman"/>
        </w:rPr>
      </w:pPr>
      <w:r w:rsidRPr="00A051B1">
        <w:rPr>
          <w:rFonts w:cs="Times New Roman"/>
          <w:noProof/>
          <w:lang w:val="en-GB" w:eastAsia="en-GB"/>
        </w:rPr>
        <w:drawing>
          <wp:inline distT="0" distB="0" distL="0" distR="0" wp14:anchorId="2D128E95" wp14:editId="3BF4BF79">
            <wp:extent cx="3187864" cy="15685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B877" w14:textId="77777777" w:rsidR="00004E5E" w:rsidRDefault="00004E5E" w:rsidP="00004E5E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noProof/>
          <w:szCs w:val="24"/>
          <w:lang w:val="en-GB" w:eastAsia="en-GB"/>
        </w:rPr>
        <w:drawing>
          <wp:inline distT="0" distB="0" distL="0" distR="0" wp14:anchorId="7D8FEDA8" wp14:editId="159D4F74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0DFB5" w14:textId="78CAEC46" w:rsidR="004D0503" w:rsidRDefault="00004E5E" w:rsidP="00004E5E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230D8E9C" w14:textId="4A5EB188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</w:t>
      </w:r>
      <w:r w:rsidR="00F3106B">
        <w:rPr>
          <w:rFonts w:eastAsia="Times New Roman" w:cs="Times New Roman"/>
          <w:szCs w:val="24"/>
        </w:rPr>
        <w:t>“</w:t>
      </w:r>
      <w:r w:rsidR="00F3106B" w:rsidRPr="00F3106B">
        <w:rPr>
          <w:rFonts w:eastAsia="Times New Roman" w:cs="Times New Roman"/>
          <w:b/>
          <w:szCs w:val="24"/>
        </w:rPr>
        <w:t>In memory</w:t>
      </w:r>
      <w:r w:rsidRPr="00F3106B">
        <w:rPr>
          <w:rFonts w:eastAsia="Times New Roman" w:cs="Times New Roman"/>
          <w:b/>
          <w:szCs w:val="24"/>
        </w:rPr>
        <w:t xml:space="preserve"> Database</w:t>
      </w:r>
      <w:r w:rsidR="00F3106B">
        <w:rPr>
          <w:rFonts w:eastAsia="Times New Roman" w:cs="Times New Roman"/>
          <w:b/>
          <w:szCs w:val="24"/>
        </w:rPr>
        <w:t>”</w:t>
      </w:r>
      <w:r w:rsidR="00F3106B">
        <w:rPr>
          <w:rFonts w:eastAsia="Times New Roman" w:cs="Times New Roman"/>
          <w:szCs w:val="24"/>
        </w:rPr>
        <w:t xml:space="preserve"> (using List collection)</w:t>
      </w:r>
    </w:p>
    <w:p w14:paraId="5A24B29D" w14:textId="77777777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4CE516DD" w14:textId="54566C50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1BD7366A" w14:textId="3CD81E02" w:rsidR="008373B2" w:rsidRPr="008373B2" w:rsidRDefault="008373B2" w:rsidP="008373B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</w:t>
      </w:r>
      <w:proofErr w:type="gramStart"/>
      <w:r w:rsidRPr="008373B2">
        <w:rPr>
          <w:rFonts w:eastAsia="Times New Roman" w:cs="Times New Roman"/>
          <w:szCs w:val="24"/>
        </w:rPr>
        <w:t>the  logic</w:t>
      </w:r>
      <w:proofErr w:type="gramEnd"/>
      <w:r w:rsidRPr="008373B2">
        <w:rPr>
          <w:rFonts w:eastAsia="Times New Roman" w:cs="Times New Roman"/>
          <w:szCs w:val="24"/>
        </w:rPr>
        <w:t xml:space="preserve">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5FC262C3" w14:textId="77777777" w:rsidR="00004E5E" w:rsidRPr="00903143" w:rsidRDefault="00004E5E" w:rsidP="00A051B1">
      <w:pPr>
        <w:spacing w:line="360" w:lineRule="auto"/>
        <w:jc w:val="center"/>
        <w:rPr>
          <w:rFonts w:cs="Times New Roman"/>
        </w:rPr>
      </w:pPr>
    </w:p>
    <w:p w14:paraId="3113B70A" w14:textId="02F52802" w:rsidR="00075C76" w:rsidRDefault="00075C76" w:rsidP="00004E5E"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 w:rsidR="00F3106B">
        <w:rPr>
          <w:noProof/>
          <w:color w:val="171717"/>
          <w:szCs w:val="24"/>
          <w:lang w:val="en-GB" w:eastAsia="en-GB"/>
        </w:rPr>
        <w:lastRenderedPageBreak/>
        <w:drawing>
          <wp:inline distT="0" distB="0" distL="0" distR="0" wp14:anchorId="55F5D462" wp14:editId="4252F105">
            <wp:extent cx="3235325" cy="6864985"/>
            <wp:effectExtent l="0" t="0" r="317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325" cy="6864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007F2" w14:textId="77777777" w:rsidR="00F3106B" w:rsidRDefault="00F3106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2D964A07" w14:textId="34478E04" w:rsidR="00E10CB4" w:rsidRDefault="00E10CB4" w:rsidP="00F51B7F">
      <w:pPr>
        <w:pStyle w:val="Heading1"/>
      </w:pPr>
      <w:r w:rsidRPr="00F51B7F">
        <w:lastRenderedPageBreak/>
        <w:t xml:space="preserve">Activity 02: </w:t>
      </w:r>
      <w:r w:rsidR="000F4840" w:rsidRPr="00F51B7F">
        <w:t>Write code</w:t>
      </w:r>
      <w:r w:rsidR="00972329" w:rsidRPr="00F51B7F">
        <w:t>s</w:t>
      </w:r>
      <w:r w:rsidR="000F4840" w:rsidRPr="00F51B7F">
        <w:t xml:space="preserve"> for </w:t>
      </w:r>
      <w:r w:rsidR="00F46675" w:rsidRPr="00F51B7F">
        <w:t xml:space="preserve">the </w:t>
      </w:r>
      <w:r w:rsidR="00075C76" w:rsidRPr="00F51B7F">
        <w:t>BusinessObjects</w:t>
      </w:r>
      <w:r w:rsidR="000F4840" w:rsidRPr="00F51B7F">
        <w:t xml:space="preserve"> project</w:t>
      </w:r>
    </w:p>
    <w:p w14:paraId="7EFAFD91" w14:textId="10BC2A63" w:rsidR="00F3106B" w:rsidRPr="00F51B7F" w:rsidRDefault="00F3106B" w:rsidP="00F3106B">
      <w:pPr>
        <w:jc w:val="center"/>
      </w:pPr>
      <w:r w:rsidRPr="008373B2">
        <w:rPr>
          <w:noProof/>
          <w:lang w:val="en-GB" w:eastAsia="en-GB"/>
        </w:rPr>
        <w:drawing>
          <wp:inline distT="0" distB="0" distL="0" distR="0" wp14:anchorId="1DB2C29A" wp14:editId="6DE04EFB">
            <wp:extent cx="2101958" cy="128276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28F53" w14:textId="4AA9E683" w:rsidR="00AF5268" w:rsidRPr="00903143" w:rsidRDefault="00AF5268" w:rsidP="00F3106B">
      <w:pPr>
        <w:pStyle w:val="Heading2"/>
        <w:jc w:val="both"/>
      </w:pPr>
      <w:r w:rsidRPr="00903143">
        <w:rPr>
          <w:b/>
          <w:bCs/>
          <w:u w:val="single"/>
        </w:rPr>
        <w:t>Step 01</w:t>
      </w:r>
      <w:r w:rsidRPr="00903143">
        <w:t xml:space="preserve">. </w:t>
      </w:r>
      <w:r w:rsidR="00F3106B" w:rsidRPr="00903143">
        <w:rPr>
          <w:rFonts w:cs="Times New Roman"/>
          <w:szCs w:val="24"/>
        </w:rPr>
        <w:t xml:space="preserve">On the </w:t>
      </w:r>
      <w:r w:rsidR="00F3106B">
        <w:rPr>
          <w:rFonts w:cs="Times New Roman"/>
          <w:b/>
          <w:bCs/>
          <w:szCs w:val="24"/>
        </w:rPr>
        <w:t>BusinessObjects</w:t>
      </w:r>
      <w:r w:rsidR="00F3106B" w:rsidRPr="00903143">
        <w:rPr>
          <w:rFonts w:cs="Times New Roman"/>
          <w:szCs w:val="24"/>
        </w:rPr>
        <w:t xml:space="preserve"> </w:t>
      </w:r>
      <w:r w:rsidR="00F3106B">
        <w:rPr>
          <w:rFonts w:cs="Times New Roman"/>
          <w:szCs w:val="24"/>
        </w:rPr>
        <w:t>project</w:t>
      </w:r>
      <w:r w:rsidR="00F3106B" w:rsidRPr="00903143">
        <w:rPr>
          <w:rFonts w:cs="Times New Roman"/>
          <w:szCs w:val="24"/>
        </w:rPr>
        <w:t xml:space="preserve">, add a class named </w:t>
      </w:r>
      <w:r w:rsidR="00F3106B">
        <w:rPr>
          <w:rFonts w:cs="Times New Roman"/>
          <w:b/>
          <w:bCs/>
          <w:szCs w:val="24"/>
        </w:rPr>
        <w:t>Product</w:t>
      </w:r>
      <w:r w:rsidR="00F3106B" w:rsidRPr="00903143">
        <w:rPr>
          <w:rFonts w:cs="Times New Roman"/>
          <w:b/>
          <w:bCs/>
          <w:szCs w:val="24"/>
        </w:rPr>
        <w:t>.cs</w:t>
      </w:r>
      <w:r w:rsidR="00F3106B" w:rsidRPr="00903143">
        <w:rPr>
          <w:rFonts w:cs="Times New Roman"/>
          <w:szCs w:val="24"/>
        </w:rPr>
        <w:t xml:space="preserve"> and write codes as follows:</w:t>
      </w:r>
    </w:p>
    <w:p w14:paraId="408C4508" w14:textId="706D0ADB" w:rsidR="0008588B" w:rsidRPr="00903143" w:rsidRDefault="00F3106B" w:rsidP="00F3106B">
      <w:r w:rsidRPr="00F3106B">
        <w:rPr>
          <w:noProof/>
          <w:lang w:val="en-GB" w:eastAsia="en-GB"/>
        </w:rPr>
        <w:drawing>
          <wp:inline distT="0" distB="0" distL="0" distR="0" wp14:anchorId="224677CF" wp14:editId="046F0A9B">
            <wp:extent cx="5086611" cy="4292821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429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F7118" w14:textId="398E8D5C" w:rsidR="00F3106B" w:rsidRDefault="00312CA2" w:rsidP="00F3106B">
      <w:pPr>
        <w:pStyle w:val="Heading2"/>
        <w:jc w:val="both"/>
        <w:rPr>
          <w:rFonts w:cs="Times New Roman"/>
          <w:szCs w:val="24"/>
        </w:rPr>
      </w:pPr>
      <w:r w:rsidRPr="00903143">
        <w:rPr>
          <w:b/>
          <w:bCs/>
          <w:u w:val="single"/>
        </w:rPr>
        <w:lastRenderedPageBreak/>
        <w:t>Step 0</w:t>
      </w:r>
      <w:r w:rsidR="00A051B1">
        <w:rPr>
          <w:b/>
          <w:bCs/>
          <w:u w:val="single"/>
        </w:rPr>
        <w:t>2</w:t>
      </w:r>
      <w:r w:rsidRPr="00903143">
        <w:t xml:space="preserve">. </w:t>
      </w:r>
      <w:r w:rsidR="00F3106B" w:rsidRPr="00903143">
        <w:rPr>
          <w:rFonts w:cs="Times New Roman"/>
          <w:szCs w:val="24"/>
        </w:rPr>
        <w:t xml:space="preserve">On the </w:t>
      </w:r>
      <w:r w:rsidR="00F3106B">
        <w:rPr>
          <w:rFonts w:cs="Times New Roman"/>
          <w:b/>
          <w:bCs/>
          <w:szCs w:val="24"/>
        </w:rPr>
        <w:t>BusinessObjects</w:t>
      </w:r>
      <w:r w:rsidR="00F3106B" w:rsidRPr="00903143">
        <w:rPr>
          <w:rFonts w:cs="Times New Roman"/>
          <w:szCs w:val="24"/>
        </w:rPr>
        <w:t xml:space="preserve"> </w:t>
      </w:r>
      <w:r w:rsidR="00F3106B">
        <w:rPr>
          <w:rFonts w:cs="Times New Roman"/>
          <w:szCs w:val="24"/>
        </w:rPr>
        <w:t>project</w:t>
      </w:r>
      <w:r w:rsidR="00F3106B" w:rsidRPr="00903143">
        <w:rPr>
          <w:rFonts w:cs="Times New Roman"/>
          <w:szCs w:val="24"/>
        </w:rPr>
        <w:t xml:space="preserve">, add a class named </w:t>
      </w:r>
      <w:r w:rsidR="00F3106B">
        <w:rPr>
          <w:rFonts w:cs="Times New Roman"/>
          <w:b/>
          <w:bCs/>
          <w:szCs w:val="24"/>
        </w:rPr>
        <w:t>Category</w:t>
      </w:r>
      <w:r w:rsidR="00F3106B" w:rsidRPr="00903143">
        <w:rPr>
          <w:rFonts w:cs="Times New Roman"/>
          <w:b/>
          <w:bCs/>
          <w:szCs w:val="24"/>
        </w:rPr>
        <w:t>.cs</w:t>
      </w:r>
      <w:r w:rsidR="00F3106B" w:rsidRPr="00903143">
        <w:rPr>
          <w:rFonts w:cs="Times New Roman"/>
          <w:szCs w:val="24"/>
        </w:rPr>
        <w:t xml:space="preserve"> and write codes as follows:</w:t>
      </w:r>
    </w:p>
    <w:p w14:paraId="2CD1D25F" w14:textId="51F84DC0" w:rsidR="00F3106B" w:rsidRDefault="00F3106B" w:rsidP="00F3106B">
      <w:r w:rsidRPr="00F3106B">
        <w:rPr>
          <w:noProof/>
          <w:lang w:val="en-GB" w:eastAsia="en-GB"/>
        </w:rPr>
        <w:drawing>
          <wp:inline distT="0" distB="0" distL="0" distR="0" wp14:anchorId="3DCB95D1" wp14:editId="463F4F50">
            <wp:extent cx="4819898" cy="4134062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19898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B3660" w14:textId="03E65327" w:rsidR="00F3106B" w:rsidRPr="00F3106B" w:rsidRDefault="00F3106B" w:rsidP="00F3106B">
      <w:pPr>
        <w:pStyle w:val="Heading2"/>
        <w:jc w:val="both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Business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Categ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1C50DA0B" w14:textId="6B0258D5" w:rsidR="00423C65" w:rsidRPr="008373B2" w:rsidRDefault="00F3106B" w:rsidP="00F3106B">
      <w:r w:rsidRPr="00F3106B">
        <w:rPr>
          <w:noProof/>
          <w:lang w:val="en-GB" w:eastAsia="en-GB"/>
        </w:rPr>
        <w:drawing>
          <wp:inline distT="0" distB="0" distL="0" distR="0" wp14:anchorId="5416CDC7" wp14:editId="09E12270">
            <wp:extent cx="4724643" cy="249567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249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71586" w14:textId="3E4E98D0" w:rsidR="008373B2" w:rsidRPr="008373B2" w:rsidRDefault="008373B2" w:rsidP="008373B2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</w:p>
    <w:p w14:paraId="071F7E89" w14:textId="126B3B30" w:rsidR="002C0D21" w:rsidRDefault="002C0D21" w:rsidP="00F51B7F">
      <w:pPr>
        <w:pStyle w:val="Heading1"/>
      </w:pPr>
      <w:r w:rsidRPr="00F51B7F">
        <w:lastRenderedPageBreak/>
        <w:t>Activity 0</w:t>
      </w:r>
      <w:r w:rsidR="00474402" w:rsidRPr="00F51B7F">
        <w:t>3</w:t>
      </w:r>
      <w:r w:rsidRPr="00F51B7F">
        <w:t>: Write codes for the DataAccessLayer project</w:t>
      </w:r>
    </w:p>
    <w:p w14:paraId="36CA6167" w14:textId="16CEC9BB" w:rsidR="0035000D" w:rsidRPr="00F51B7F" w:rsidRDefault="00F3106B" w:rsidP="0035000D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83AF64A" wp14:editId="05B1F348">
            <wp:extent cx="1758315" cy="977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315" cy="97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33674" w14:textId="235F171A" w:rsidR="00AB76C7" w:rsidRPr="00F51B7F" w:rsidRDefault="00F51B7F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="00E13A3A" w:rsidRPr="00903143">
        <w:rPr>
          <w:rFonts w:cs="Times New Roman"/>
          <w:szCs w:val="24"/>
        </w:rPr>
        <w:t xml:space="preserve">On </w:t>
      </w:r>
      <w:r w:rsidR="005647AD" w:rsidRPr="00903143">
        <w:rPr>
          <w:rFonts w:cs="Times New Roman"/>
          <w:szCs w:val="24"/>
        </w:rPr>
        <w:t xml:space="preserve">the </w:t>
      </w:r>
      <w:r w:rsidR="00E13A3A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E13A3A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E13A3A" w:rsidRPr="00903143">
        <w:rPr>
          <w:rFonts w:cs="Times New Roman"/>
          <w:szCs w:val="24"/>
        </w:rPr>
        <w:t>, a</w:t>
      </w:r>
      <w:r w:rsidR="003536DA" w:rsidRPr="00903143">
        <w:rPr>
          <w:rFonts w:cs="Times New Roman"/>
          <w:szCs w:val="24"/>
        </w:rPr>
        <w:t xml:space="preserve">dd a class named </w:t>
      </w:r>
      <w:r w:rsidR="0035000D">
        <w:rPr>
          <w:rFonts w:cs="Times New Roman"/>
          <w:b/>
          <w:bCs/>
          <w:szCs w:val="24"/>
        </w:rPr>
        <w:t>CategoryDAO</w:t>
      </w:r>
      <w:r w:rsidR="003536DA" w:rsidRPr="00903143">
        <w:rPr>
          <w:rFonts w:cs="Times New Roman"/>
          <w:b/>
          <w:bCs/>
          <w:szCs w:val="24"/>
        </w:rPr>
        <w:t>.cs</w:t>
      </w:r>
      <w:r w:rsidR="003536DA" w:rsidRPr="00903143">
        <w:rPr>
          <w:rFonts w:cs="Times New Roman"/>
          <w:szCs w:val="24"/>
        </w:rPr>
        <w:t xml:space="preserve"> and w</w:t>
      </w:r>
      <w:r w:rsidR="00AB76C7" w:rsidRPr="00903143">
        <w:rPr>
          <w:rFonts w:cs="Times New Roman"/>
          <w:szCs w:val="24"/>
        </w:rPr>
        <w:t>rite code</w:t>
      </w:r>
      <w:r w:rsidR="007B2B6B" w:rsidRPr="00903143">
        <w:rPr>
          <w:rFonts w:cs="Times New Roman"/>
          <w:szCs w:val="24"/>
        </w:rPr>
        <w:t>s</w:t>
      </w:r>
      <w:r w:rsidR="00AB76C7" w:rsidRPr="00903143">
        <w:rPr>
          <w:rFonts w:cs="Times New Roman"/>
          <w:szCs w:val="24"/>
        </w:rPr>
        <w:t xml:space="preserve"> as follows:</w:t>
      </w:r>
    </w:p>
    <w:p w14:paraId="34A11C8B" w14:textId="7E6D70A5" w:rsidR="002470C4" w:rsidRPr="0035000D" w:rsidRDefault="00BB2D5B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F3106B" w:rsidRPr="00F3106B">
        <w:rPr>
          <w:rFonts w:cs="Times New Roman"/>
          <w:noProof/>
          <w:color w:val="000000"/>
          <w:szCs w:val="24"/>
          <w:lang w:val="en-GB" w:eastAsia="en-GB"/>
        </w:rPr>
        <w:drawing>
          <wp:inline distT="0" distB="0" distL="0" distR="0" wp14:anchorId="47875769" wp14:editId="7B1CB1A4">
            <wp:extent cx="5176520" cy="5985803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3663" cy="599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17CD3" w14:textId="7534CA85" w:rsidR="0010746F" w:rsidRPr="00903143" w:rsidRDefault="0010746F" w:rsidP="00A051B1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450D66BE" w14:textId="1609FA51" w:rsidR="004708EE" w:rsidRPr="00903143" w:rsidRDefault="004708EE" w:rsidP="00A051B1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69FF014E" w14:textId="5BB30BFA" w:rsidR="00BA77C9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 w:rsidR="0035000D"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</w:t>
      </w:r>
      <w:r w:rsidR="0035000D" w:rsidRPr="00903143">
        <w:rPr>
          <w:rFonts w:cs="Times New Roman"/>
          <w:szCs w:val="24"/>
        </w:rPr>
        <w:t xml:space="preserve">On the </w:t>
      </w:r>
      <w:r w:rsidR="0035000D" w:rsidRPr="00903143">
        <w:rPr>
          <w:rFonts w:cs="Times New Roman"/>
          <w:b/>
          <w:bCs/>
          <w:szCs w:val="24"/>
        </w:rPr>
        <w:t>DataAccess</w:t>
      </w:r>
      <w:r w:rsidR="0035000D">
        <w:rPr>
          <w:rFonts w:cs="Times New Roman"/>
          <w:b/>
          <w:bCs/>
          <w:szCs w:val="24"/>
        </w:rPr>
        <w:t>Layer</w:t>
      </w:r>
      <w:r w:rsidR="0035000D" w:rsidRPr="00903143">
        <w:rPr>
          <w:rFonts w:cs="Times New Roman"/>
          <w:szCs w:val="24"/>
        </w:rPr>
        <w:t xml:space="preserve"> </w:t>
      </w:r>
      <w:r w:rsidR="0035000D">
        <w:rPr>
          <w:rFonts w:cs="Times New Roman"/>
          <w:szCs w:val="24"/>
        </w:rPr>
        <w:t>project</w:t>
      </w:r>
      <w:r w:rsidR="0035000D" w:rsidRPr="00903143">
        <w:rPr>
          <w:rFonts w:cs="Times New Roman"/>
          <w:szCs w:val="24"/>
        </w:rPr>
        <w:t xml:space="preserve">, add a class named </w:t>
      </w:r>
      <w:r w:rsidR="0035000D">
        <w:rPr>
          <w:rFonts w:cs="Times New Roman"/>
          <w:b/>
          <w:bCs/>
          <w:szCs w:val="24"/>
        </w:rPr>
        <w:t>ProductDAO</w:t>
      </w:r>
      <w:r w:rsidR="0035000D" w:rsidRPr="00903143">
        <w:rPr>
          <w:rFonts w:cs="Times New Roman"/>
          <w:b/>
          <w:bCs/>
          <w:szCs w:val="24"/>
        </w:rPr>
        <w:t>.cs</w:t>
      </w:r>
      <w:r w:rsidR="0035000D" w:rsidRPr="00903143">
        <w:rPr>
          <w:rFonts w:cs="Times New Roman"/>
          <w:szCs w:val="24"/>
        </w:rPr>
        <w:t xml:space="preserve"> and write codes as follows:</w:t>
      </w:r>
    </w:p>
    <w:p w14:paraId="33AA9D70" w14:textId="3C815D6E" w:rsidR="00F72AD1" w:rsidRDefault="00F72AD1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1F50B6A" w14:textId="59030FA0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 w14:paraId="657B5858" w14:textId="163D2ACA" w:rsidR="00A63B2D" w:rsidRDefault="00F3106B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F3106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39F547C" wp14:editId="5278EF5D">
            <wp:extent cx="5683542" cy="4134062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41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3B2D" w:rsidRPr="00A63B2D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2CBA3A96" wp14:editId="5491679F">
            <wp:extent cx="4023360" cy="162899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31395" cy="163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7EF79" w14:textId="04C8E389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9CD9FF7" w14:textId="31C037BB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28DBA6EC" w14:textId="2974C25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F50C178" w14:textId="1BC4E2BA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szCs w:val="24"/>
        </w:rPr>
        <w:lastRenderedPageBreak/>
        <w:t xml:space="preserve"> </w:t>
      </w:r>
    </w:p>
    <w:p w14:paraId="63302A5D" w14:textId="77777777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402A595" w14:textId="3A8A70DC" w:rsidR="00A63B2D" w:rsidRDefault="00A63B2D" w:rsidP="00A051B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721EDA94" w14:textId="6B3B32F8" w:rsidR="000468C5" w:rsidRDefault="000468C5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91F447C" w14:textId="42D23F2F" w:rsidR="00A63B2D" w:rsidRDefault="00F3106B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F3106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0E9450F3" wp14:editId="6AF2450E">
            <wp:extent cx="4521432" cy="2768742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27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EBAF4" w14:textId="5113F1A3" w:rsidR="004F5C69" w:rsidRDefault="004F5C69" w:rsidP="00A63B2D">
      <w:pPr>
        <w:spacing w:before="120" w:after="120" w:line="360" w:lineRule="auto"/>
        <w:jc w:val="both"/>
        <w:rPr>
          <w:rFonts w:cs="Times New Roman"/>
          <w:szCs w:val="24"/>
        </w:rPr>
      </w:pPr>
      <w:r w:rsidRPr="004F5C69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0529D51B" wp14:editId="30E12CF3">
            <wp:extent cx="4172164" cy="3143412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31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AB1F9" w14:textId="77777777" w:rsidR="00F5012B" w:rsidRPr="00A63B2D" w:rsidRDefault="00F5012B" w:rsidP="00A63B2D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875FA69" w14:textId="00A2390A" w:rsidR="00312CA2" w:rsidRPr="00903143" w:rsidRDefault="00BA77C9" w:rsidP="009D6EF3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 w:rsidR="0035000D"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>. Write code</w:t>
      </w:r>
      <w:r w:rsidR="00F46675" w:rsidRPr="00903143"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 xml:space="preserve"> for </w:t>
      </w:r>
      <w:r w:rsidR="0035000D"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8456EE7" w14:textId="335BCC90" w:rsidR="005C4978" w:rsidRDefault="004F5C69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4F5C69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3C39218" wp14:editId="60C87E21">
            <wp:extent cx="4959605" cy="2844946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59605" cy="2844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AD38A" w14:textId="0C7F6634" w:rsidR="0035000D" w:rsidRDefault="0035000D" w:rsidP="00A051B1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7DF275AD" w14:textId="189A4784" w:rsidR="0035000D" w:rsidRDefault="0035000D" w:rsidP="0035000D">
      <w:pPr>
        <w:pStyle w:val="Heading1"/>
      </w:pPr>
      <w:r w:rsidRPr="00F51B7F">
        <w:t>Activity 0</w:t>
      </w:r>
      <w:r>
        <w:t>4</w:t>
      </w:r>
      <w:r w:rsidRPr="00F51B7F">
        <w:t xml:space="preserve">: Write codes for the </w:t>
      </w:r>
      <w:r>
        <w:t>Repositor</w:t>
      </w:r>
      <w:r w:rsidR="00A47E01">
        <w:t>ies</w:t>
      </w:r>
      <w:r w:rsidRPr="00F51B7F">
        <w:t xml:space="preserve"> project</w:t>
      </w:r>
    </w:p>
    <w:p w14:paraId="59996E59" w14:textId="653446AD" w:rsidR="0035000D" w:rsidRPr="00F51B7F" w:rsidRDefault="0035000D" w:rsidP="0035000D">
      <w:pPr>
        <w:jc w:val="center"/>
      </w:pPr>
      <w:r w:rsidRPr="0035000D">
        <w:rPr>
          <w:noProof/>
          <w:lang w:val="en-GB" w:eastAsia="en-GB"/>
        </w:rPr>
        <w:drawing>
          <wp:inline distT="0" distB="0" distL="0" distR="0" wp14:anchorId="218856EE" wp14:editId="067BBA83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B39F3" w14:textId="01EEB418" w:rsidR="0035000D" w:rsidRPr="00F51B7F" w:rsidRDefault="0035000D" w:rsidP="0035000D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</w:t>
      </w:r>
      <w:r w:rsidR="00755964">
        <w:rPr>
          <w:rFonts w:cs="Times New Roman"/>
          <w:b/>
          <w:bCs/>
          <w:szCs w:val="24"/>
        </w:rPr>
        <w:t>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B5B1585" w14:textId="6A49AD61" w:rsidR="0035000D" w:rsidRPr="0035000D" w:rsidRDefault="0035000D" w:rsidP="0035000D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31118F" w:rsidRPr="0031118F">
        <w:rPr>
          <w:rFonts w:cs="Times New Roman"/>
          <w:noProof/>
          <w:color w:val="000000"/>
          <w:szCs w:val="24"/>
          <w:lang w:val="en-GB" w:eastAsia="en-GB"/>
        </w:rPr>
        <w:drawing>
          <wp:inline distT="0" distB="0" distL="0" distR="0" wp14:anchorId="278D618B" wp14:editId="75E3DC46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CFBC" w14:textId="7338B413" w:rsidR="0035000D" w:rsidRPr="0031118F" w:rsidRDefault="0035000D" w:rsidP="0031118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BD519D2" w14:textId="085BAE76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94C3B72" w14:textId="4AA86FA0" w:rsidR="0035000D" w:rsidRPr="00903143" w:rsidRDefault="0031118F" w:rsidP="0035000D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3ACF3414" wp14:editId="3A0DACC5">
            <wp:extent cx="4457929" cy="318786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9FF04" w14:textId="5D562A6C" w:rsidR="0035000D" w:rsidRPr="00903143" w:rsidRDefault="0035000D" w:rsidP="0035000D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Repositori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5C915A0E" w14:textId="07B98397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72F9E004" wp14:editId="7713E113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D32B" w14:textId="63E806B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7568819" w14:textId="3997E188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2B3FD0B" wp14:editId="05B92AC0">
            <wp:extent cx="5943600" cy="1969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49DFD" w14:textId="77777777" w:rsidR="0035000D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E54BA81" w14:textId="0F54D082" w:rsidR="0035000D" w:rsidRDefault="0031118F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3CFC7C5" wp14:editId="452F374D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6108" w14:textId="4EE08108" w:rsidR="0035000D" w:rsidRPr="00903143" w:rsidRDefault="0035000D" w:rsidP="0035000D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9884F84" w14:textId="0942867E" w:rsidR="0035000D" w:rsidRDefault="0031118F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82E578E" wp14:editId="04E1BCE1">
            <wp:extent cx="5207268" cy="227341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F0BB" w14:textId="4364E848" w:rsidR="00A47E01" w:rsidRDefault="00A47E01" w:rsidP="00A47E01">
      <w:pPr>
        <w:pStyle w:val="Heading1"/>
      </w:pPr>
      <w:r w:rsidRPr="00F51B7F"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709111DE" w14:textId="2E8B3830" w:rsidR="00A47E01" w:rsidRPr="00F51B7F" w:rsidRDefault="00755964" w:rsidP="00A47E01">
      <w:pPr>
        <w:jc w:val="center"/>
      </w:pPr>
      <w:r w:rsidRPr="00755964">
        <w:rPr>
          <w:noProof/>
          <w:lang w:val="en-GB" w:eastAsia="en-GB"/>
        </w:rPr>
        <w:drawing>
          <wp:inline distT="0" distB="0" distL="0" distR="0" wp14:anchorId="0E583497" wp14:editId="68E64A76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08676CFC" w14:textId="6A6E3FA6" w:rsidR="00A47E01" w:rsidRPr="00F51B7F" w:rsidRDefault="00A47E01" w:rsidP="00A47E01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="00755964"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65FF3B76" w14:textId="244799B7" w:rsidR="00A47E01" w:rsidRPr="0031118F" w:rsidRDefault="0031118F" w:rsidP="0031118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1BE79D7D" wp14:editId="1F9181DB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0019" w14:textId="69322F14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="00755964">
        <w:rPr>
          <w:rFonts w:cs="Times New Roman"/>
          <w:b/>
          <w:bCs/>
          <w:szCs w:val="24"/>
        </w:rPr>
        <w:t>Services</w:t>
      </w:r>
      <w:r w:rsidR="00755964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07A56FF0" w14:textId="5D143F93" w:rsidR="00A47E01" w:rsidRPr="00903143" w:rsidRDefault="0031118F" w:rsidP="00A47E01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6CD7CC08" wp14:editId="2DBB42B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0E25" w14:textId="78C8F328" w:rsidR="00A47E01" w:rsidRPr="00903143" w:rsidRDefault="00A47E01" w:rsidP="00A47E01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 w:rsidR="00F40B49">
        <w:rPr>
          <w:rFonts w:cs="Times New Roman"/>
          <w:b/>
          <w:bCs/>
          <w:szCs w:val="24"/>
        </w:rPr>
        <w:t>Services</w:t>
      </w:r>
      <w:r w:rsidR="00F40B49"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C5F97FB" w14:textId="4E28E906" w:rsidR="00A47E01" w:rsidRDefault="00F40B49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12805C08" wp14:editId="6157520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3972" w14:textId="36EF3988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8E6AC46" w14:textId="212B672D" w:rsidR="00A47E01" w:rsidRDefault="001F0397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1921FE65" wp14:editId="48292263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BB573" w14:textId="526C15DE" w:rsidR="00A47E01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31CC337" w14:textId="205EA944" w:rsidR="00A47E01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4A7A11C2" wp14:editId="4808284D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05803" w14:textId="415750DA" w:rsidR="00F7390B" w:rsidRDefault="00F7390B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drawing>
          <wp:inline distT="0" distB="0" distL="0" distR="0" wp14:anchorId="4DC58932" wp14:editId="2E2D2060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9BE92" w14:textId="63FFC183" w:rsidR="00A47E01" w:rsidRPr="00903143" w:rsidRDefault="00A47E01" w:rsidP="00A47E0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="00755964"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E0606AB" w14:textId="4D69362E" w:rsidR="00A47E01" w:rsidRDefault="00F7390B" w:rsidP="0035000D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  <w:lang w:val="en-GB" w:eastAsia="en-GB"/>
        </w:rPr>
        <w:lastRenderedPageBreak/>
        <w:drawing>
          <wp:inline distT="0" distB="0" distL="0" distR="0" wp14:anchorId="58506C0F" wp14:editId="204E6420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0805B" w14:textId="2474C883" w:rsidR="00F72AD1" w:rsidRPr="0035000D" w:rsidRDefault="00F72AD1" w:rsidP="0035000D">
      <w:pPr>
        <w:spacing w:before="120" w:after="120" w:line="360" w:lineRule="auto"/>
        <w:rPr>
          <w:rFonts w:cs="Times New Roman"/>
          <w:szCs w:val="24"/>
        </w:rPr>
      </w:pPr>
    </w:p>
    <w:p w14:paraId="7E4D27A9" w14:textId="77777777" w:rsidR="00F7390B" w:rsidRDefault="00F7390B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37F91EC8" w14:textId="3A437A72" w:rsidR="007C0122" w:rsidRDefault="007C0122" w:rsidP="00F51B7F">
      <w:pPr>
        <w:pStyle w:val="Heading1"/>
      </w:pPr>
      <w:r w:rsidRPr="00F51B7F">
        <w:lastRenderedPageBreak/>
        <w:t>Activity 0</w:t>
      </w:r>
      <w:r w:rsidR="00474402" w:rsidRPr="00F51B7F">
        <w:t>4</w:t>
      </w:r>
      <w:r w:rsidRPr="00F51B7F">
        <w:t>: Design UI</w:t>
      </w:r>
      <w:r w:rsidR="00972329" w:rsidRPr="00F51B7F">
        <w:t xml:space="preserve"> and write codes</w:t>
      </w:r>
      <w:r w:rsidRPr="00F51B7F">
        <w:t xml:space="preserve"> for</w:t>
      </w:r>
      <w:r w:rsidR="00972329" w:rsidRPr="00F51B7F">
        <w:t xml:space="preserve"> </w:t>
      </w:r>
      <w:r w:rsidR="00474402" w:rsidRPr="00F51B7F">
        <w:t>WPF</w:t>
      </w:r>
      <w:r w:rsidR="00F33ADE" w:rsidRPr="00F51B7F">
        <w:t xml:space="preserve"> </w:t>
      </w:r>
      <w:r w:rsidRPr="00F51B7F">
        <w:t>project</w:t>
      </w:r>
    </w:p>
    <w:p w14:paraId="49BD3078" w14:textId="355CE2D8" w:rsidR="00F7390B" w:rsidRPr="00F51B7F" w:rsidRDefault="00F7390B" w:rsidP="00F7390B">
      <w:pPr>
        <w:jc w:val="center"/>
      </w:pPr>
      <w:r w:rsidRPr="00F7390B">
        <w:rPr>
          <w:noProof/>
          <w:lang w:val="en-GB" w:eastAsia="en-GB"/>
        </w:rPr>
        <w:drawing>
          <wp:inline distT="0" distB="0" distL="0" distR="0" wp14:anchorId="477737B5" wp14:editId="43A10048">
            <wp:extent cx="1771741" cy="1530429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A0D0" w14:textId="6A3652D2" w:rsidR="003C5EB0" w:rsidRPr="00AB736E" w:rsidRDefault="005E5790" w:rsidP="00AB736E">
      <w:pPr>
        <w:pStyle w:val="Heading2"/>
        <w:rPr>
          <w:rFonts w:cs="Times New Roman"/>
          <w:b/>
          <w:szCs w:val="24"/>
          <w:u w:val="single"/>
        </w:rPr>
      </w:pPr>
      <w:r w:rsidRPr="00BC1FB4">
        <w:rPr>
          <w:rFonts w:cs="Times New Roman"/>
          <w:b/>
          <w:szCs w:val="24"/>
          <w:u w:val="single"/>
        </w:rPr>
        <w:t>Step</w:t>
      </w:r>
      <w:r w:rsidR="00224FC6" w:rsidRPr="00BC1FB4">
        <w:rPr>
          <w:rFonts w:cs="Times New Roman"/>
          <w:b/>
          <w:szCs w:val="24"/>
          <w:u w:val="single"/>
        </w:rPr>
        <w:t xml:space="preserve"> </w:t>
      </w:r>
      <w:r w:rsidRPr="00BC1FB4">
        <w:rPr>
          <w:rFonts w:cs="Times New Roman"/>
          <w:b/>
          <w:szCs w:val="24"/>
          <w:u w:val="single"/>
        </w:rPr>
        <w:t>01.</w:t>
      </w:r>
      <w:r w:rsidRPr="00AB736E">
        <w:rPr>
          <w:rFonts w:cs="Times New Roman"/>
          <w:b/>
          <w:szCs w:val="24"/>
        </w:rPr>
        <w:t xml:space="preserve"> </w:t>
      </w:r>
      <w:r w:rsidR="00FE10D7" w:rsidRPr="00903143">
        <w:rPr>
          <w:rFonts w:cs="Times New Roman"/>
          <w:szCs w:val="24"/>
        </w:rPr>
        <w:t>O</w:t>
      </w:r>
      <w:r w:rsidRPr="00903143">
        <w:rPr>
          <w:rFonts w:cs="Times New Roman"/>
          <w:szCs w:val="24"/>
        </w:rPr>
        <w:t xml:space="preserve">n the </w:t>
      </w:r>
      <w:r w:rsidR="00474402">
        <w:rPr>
          <w:rFonts w:cs="Times New Roman"/>
          <w:b/>
          <w:bCs/>
          <w:szCs w:val="24"/>
        </w:rPr>
        <w:t>WPF</w:t>
      </w:r>
      <w:r w:rsidRPr="00903143">
        <w:rPr>
          <w:rFonts w:cs="Times New Roman"/>
          <w:szCs w:val="24"/>
        </w:rPr>
        <w:t xml:space="preserve"> project</w:t>
      </w:r>
      <w:r w:rsidR="00E90461" w:rsidRPr="00903143">
        <w:rPr>
          <w:rFonts w:cs="Times New Roman"/>
          <w:szCs w:val="24"/>
        </w:rPr>
        <w:t xml:space="preserve">, </w:t>
      </w:r>
      <w:r w:rsidR="003C5EB0" w:rsidRPr="00903143">
        <w:rPr>
          <w:rFonts w:cs="Times New Roman"/>
          <w:szCs w:val="24"/>
        </w:rPr>
        <w:t xml:space="preserve">design UI </w:t>
      </w:r>
      <w:r w:rsidR="00A2060E" w:rsidRPr="00903143">
        <w:rPr>
          <w:rFonts w:cs="Times New Roman"/>
          <w:szCs w:val="24"/>
        </w:rPr>
        <w:t>as follows</w:t>
      </w:r>
      <w:r w:rsidR="00A2060E" w:rsidRPr="00903143">
        <w:rPr>
          <w:rFonts w:cs="Times New Roman"/>
          <w:b/>
          <w:bCs/>
          <w:szCs w:val="24"/>
        </w:rPr>
        <w:t>:</w:t>
      </w:r>
    </w:p>
    <w:p w14:paraId="4D619367" w14:textId="15509013" w:rsidR="003C5EB0" w:rsidRPr="00903143" w:rsidRDefault="003C5EB0" w:rsidP="00A051B1">
      <w:pPr>
        <w:spacing w:line="360" w:lineRule="auto"/>
        <w:rPr>
          <w:rFonts w:cs="Times New Roman"/>
          <w:b/>
          <w:bCs/>
          <w:szCs w:val="24"/>
        </w:rPr>
      </w:pPr>
      <w:r w:rsidRPr="00903143">
        <w:rPr>
          <w:rFonts w:cs="Times New Roman"/>
          <w:b/>
          <w:bCs/>
          <w:szCs w:val="24"/>
        </w:rPr>
        <w:t xml:space="preserve"> </w:t>
      </w:r>
      <w:r w:rsidR="00AB736E" w:rsidRPr="00AB736E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4EB3D4BC" wp14:editId="6F60714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D8CD0" w14:textId="668B3D73" w:rsidR="009756CE" w:rsidRPr="00F7390B" w:rsidRDefault="00C144AC" w:rsidP="00A051B1">
      <w:pPr>
        <w:pStyle w:val="ListParagraph"/>
        <w:numPr>
          <w:ilvl w:val="0"/>
          <w:numId w:val="16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 w:rsidRPr="00755964">
        <w:rPr>
          <w:rFonts w:cs="Times New Roman"/>
          <w:b/>
          <w:bCs/>
          <w:szCs w:val="24"/>
        </w:rPr>
        <w:lastRenderedPageBreak/>
        <w:t>XAML</w:t>
      </w:r>
      <w:r w:rsidRPr="00755964">
        <w:rPr>
          <w:rFonts w:cs="Times New Roman"/>
          <w:szCs w:val="24"/>
        </w:rPr>
        <w:t xml:space="preserve"> code for </w:t>
      </w:r>
      <w:r w:rsidR="009D6EF3" w:rsidRPr="00755964">
        <w:rPr>
          <w:rFonts w:cs="Times New Roman"/>
          <w:szCs w:val="24"/>
        </w:rPr>
        <w:t>MainWindow</w:t>
      </w:r>
      <w:r w:rsidRPr="00755964">
        <w:rPr>
          <w:rFonts w:cs="Times New Roman"/>
          <w:szCs w:val="24"/>
        </w:rPr>
        <w:t xml:space="preserve">.xaml </w:t>
      </w:r>
    </w:p>
    <w:p w14:paraId="33DC4C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 w14:paraId="255FA6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617A09A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1D0C65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615622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4068A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0A20A5A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217ECD3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 w14:paraId="18933B2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63520D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7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 w14:paraId="5DE782B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58F07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3071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C7A85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035ADC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4FBEC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347BD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 w14:paraId="654BC55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26DD9B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1EA741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118314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CC1E7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5C88FE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A451F6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 w14:paraId="28D1A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0E307B3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74F2B5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1E262F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3A0756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4699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 w14:paraId="1740AE9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Row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 w14:paraId="2775E0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01FF6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540B9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F0B3A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 w14:paraId="1CCB335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 w14:paraId="3A7E638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 w14:paraId="1DBC3B3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 w14:paraId="593836F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CA0C1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E38825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 w14:paraId="78EBF58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F380E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749C63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 w14:paraId="2E978DF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72E64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19D22A3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2EAA3D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4118F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ric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0B469A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Price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6445E0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7D07D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445D95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ra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5539B3F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1BAB86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ab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label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 w14:paraId="1340B9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mbo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cboCategory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5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 w14:paraId="350A266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1706F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3178F8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DataGrid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dgDat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 w14:paraId="08D0A0A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proofErr w:type="gramStart"/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re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9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1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 w14:paraId="46B0EF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btn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pda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7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1B714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7,0.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 w14:paraId="0CD3910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btn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ele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A2AA3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 w14:paraId="2B6E5A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439AA3F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btn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los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eft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EF8F18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 w14:paraId="1E9085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94E4E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C2160E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E1E792B" w14:textId="678EBE2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8530C4D" w14:textId="636FC2B5" w:rsidR="00F7390B" w:rsidRDefault="00F7390B" w:rsidP="00F7390B"/>
    <w:p w14:paraId="518D7B76" w14:textId="0B2A8760" w:rsidR="00F7390B" w:rsidRDefault="00F7390B" w:rsidP="00F7390B">
      <w:r w:rsidRPr="00F7390B">
        <w:rPr>
          <w:noProof/>
          <w:lang w:val="en-GB" w:eastAsia="en-GB"/>
        </w:rPr>
        <w:lastRenderedPageBreak/>
        <w:drawing>
          <wp:inline distT="0" distB="0" distL="0" distR="0" wp14:anchorId="09E2F912" wp14:editId="6FAB76EA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8C6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Class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 w14:paraId="1FC769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401985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2E25A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 w14:paraId="755D38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 w14:paraId="1445723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mln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local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473C2B4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mc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Ignorabl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d"</w:t>
      </w:r>
    </w:p>
    <w:p w14:paraId="6A56426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Window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 w14:paraId="0A3F29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 w14:paraId="34257F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 w14:paraId="1D93C5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 w14:paraId="49188AC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4D91332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66391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 w14:paraId="44D914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"</w:t>
      </w:r>
    </w:p>
    <w:p w14:paraId="56E823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 w14:paraId="22AA53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60105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 w14:paraId="2F6099C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27F8209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DA34A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 w14:paraId="7507FF2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60B1E7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4ED446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596FD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 w14:paraId="408F19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8C57CA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 w14:paraId="4CCBEB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60A35F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C591B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74B1F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 w14:paraId="45DB197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60531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 w14:paraId="016C6C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adientStop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FF472FDE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 w14:paraId="377C100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D802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9595D5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5FC06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86526C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 w14:paraId="6B8D87B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2F9B849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op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 w14:paraId="7C3B69D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 w14:paraId="0E58C2D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7E37624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2DC25C7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14631CD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39559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 w14:paraId="2374FFE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80,30,0,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 w14:paraId="5A898C7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 w14:paraId="69DEA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E6F4AD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 w14:paraId="2E96605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 w14:paraId="59FA9B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 w14:paraId="7E26E3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 w14:paraId="34E9DFE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B3E808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77D466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A5D9E6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6491CC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 w14:paraId="485490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 w14:paraId="6F3890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681EF18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0623D9A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862865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66C845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2C1DD7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0FD67C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3269753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12C2DA9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849506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 w14:paraId="0F9EBFC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 w14:paraId="582F59B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92361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3331F4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B439C5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BD2971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8FC332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xtBlock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 w14:paraId="4E42AC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6EDE460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6030CE8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4B712C5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 w14:paraId="4FBE46F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 w14:paraId="51B5514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 w14:paraId="33FB67E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3"</w:t>
      </w:r>
    </w:p>
    <w:p w14:paraId="4ECD1C3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 w14:paraId="2DBF94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 w14:paraId="29BEAE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134A00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 w14:paraId="18F1153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 w14:paraId="73C8C48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 w14:paraId="7828B3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8"</w:t>
      </w:r>
    </w:p>
    <w:p w14:paraId="4C899F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56AC2C2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 w14:paraId="2625E35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68ED23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023C43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72ABD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PasswordBo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DA77F3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btnLogin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5DC79D5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4DEB2BC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 w14:paraId="51FC4F9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5785E77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470E708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0FFF44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4EE3A2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 w14:paraId="0DCDF24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 w14:paraId="30D4177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94CDE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0EABEE1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 w14:paraId="74D898C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46AEB2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04CB38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 w14:paraId="033681A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1951DD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F6675D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C3687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4B8B48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790EE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743C875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5121A20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1252871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03156A4E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679BE9D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6367674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10F0FA4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7BE9B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67007D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2EAC1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318482F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595ED98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3C8CBB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793CD6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E0163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lastRenderedPageBreak/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6498CF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F7390B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>Name</w:t>
      </w:r>
      <w:proofErr w:type="gramEnd"/>
      <w:r w:rsidRPr="00F7390B">
        <w:rPr>
          <w:rFonts w:ascii="Cascadia Mono" w:hAnsi="Cascadia Mono" w:cs="Cascadia Mono"/>
          <w:color w:val="0000FF"/>
          <w:sz w:val="21"/>
          <w:szCs w:val="19"/>
        </w:rPr>
        <w:t>="btnCancel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 w14:paraId="4EB14C6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0"</w:t>
      </w:r>
    </w:p>
    <w:p w14:paraId="02CCC42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ont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 w14:paraId="048D5FD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re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 w14:paraId="3EA174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Siz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2"</w:t>
      </w:r>
    </w:p>
    <w:p w14:paraId="52ECE34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FontFamil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 w14:paraId="64D74AC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urso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Hand"</w:t>
      </w: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 w14:paraId="325C41B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Margi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 w14:paraId="185183F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FF0000"/>
          <w:sz w:val="21"/>
          <w:szCs w:val="19"/>
        </w:rPr>
        <w:t>Click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 w14:paraId="0A3F5719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AFD037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1779EA1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 w14:paraId="3B15EDEA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354EC0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IsMouseOver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 w14:paraId="7BEF56A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et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ackground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 w14:paraId="27DB3E0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rigg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0E73670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.Trigger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1201A63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7A12E8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Styl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D83578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2C17F0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 w14:paraId="3433172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150"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40"</w:t>
      </w:r>
    </w:p>
    <w:p w14:paraId="270CAE7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20"</w:t>
      </w:r>
    </w:p>
    <w:p w14:paraId="2C8E60B4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{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 w14:paraId="6D209FD2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 w14:paraId="17A0319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 w:rsidRPr="00F7390B"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 w14:paraId="779BB39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458F1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68FE45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3795C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647ABC2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5391068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utton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DB515A7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270C9DFB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StackPanel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A1578D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14C94445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084CCA16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 w14:paraId="04F15841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Border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39D37A2C" w14:textId="77777777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F7390B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Grid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7998319B" w14:textId="0102CB8C" w:rsidR="00F7390B" w:rsidRPr="00F7390B" w:rsidRDefault="00F7390B" w:rsidP="00F7390B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sz w:val="26"/>
        </w:rPr>
      </w:pPr>
      <w:r w:rsidRPr="00F7390B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F7390B">
        <w:rPr>
          <w:rFonts w:ascii="Cascadia Mono" w:hAnsi="Cascadia Mono" w:cs="Cascadia Mono"/>
          <w:color w:val="A31515"/>
          <w:sz w:val="21"/>
          <w:szCs w:val="19"/>
        </w:rPr>
        <w:t>Window</w:t>
      </w:r>
      <w:r w:rsidRPr="00F7390B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9E29678" w14:textId="5AC793BD" w:rsidR="00DE23B5" w:rsidRDefault="00DE23B5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8CD08CF" w14:textId="32D4E0D2" w:rsidR="006C243B" w:rsidRDefault="006C243B" w:rsidP="00A051B1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Pr="00474402">
        <w:t>Add a reference to the WPF project</w:t>
      </w:r>
      <w:r>
        <w:t xml:space="preserve"> to Services Project</w:t>
      </w:r>
    </w:p>
    <w:p w14:paraId="2BC19E33" w14:textId="77777777" w:rsidR="006C243B" w:rsidRPr="00903143" w:rsidRDefault="006C243B" w:rsidP="00A051B1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2AC8085" w14:textId="1499FE57" w:rsidR="00972329" w:rsidRPr="00903143" w:rsidRDefault="00972329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 w:rsidR="006C243B"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</w:t>
      </w:r>
      <w:r w:rsidR="00EC6824" w:rsidRPr="00903143">
        <w:t>s</w:t>
      </w:r>
      <w:r w:rsidRPr="00903143">
        <w:t xml:space="preserve"> for </w:t>
      </w:r>
      <w:r w:rsidR="006C243B">
        <w:t>LoginWindow.xaml</w:t>
      </w:r>
      <w:r w:rsidR="00F42241" w:rsidRPr="00903143">
        <w:t>.cs</w:t>
      </w:r>
      <w:r w:rsidRPr="00903143">
        <w:t>:</w:t>
      </w:r>
    </w:p>
    <w:p w14:paraId="5864E14A" w14:textId="400EA1CD" w:rsidR="00EC6824" w:rsidRDefault="003D182E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3D182E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734A20E6" wp14:editId="1C10943A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0C2B" w14:textId="2E73D74C" w:rsid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details for btnLogin_Click() function:</w:t>
      </w:r>
    </w:p>
    <w:p w14:paraId="2D17390E" w14:textId="3EA50117" w:rsidR="003D182E" w:rsidRPr="003D182E" w:rsidRDefault="003D182E" w:rsidP="00A051B1">
      <w:pPr>
        <w:spacing w:line="360" w:lineRule="auto"/>
        <w:rPr>
          <w:rFonts w:cs="Times New Roman"/>
          <w:bCs/>
          <w:noProof/>
          <w:szCs w:val="24"/>
        </w:rPr>
      </w:pPr>
      <w:r w:rsidRPr="003D182E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5B27AD2A" wp14:editId="4F552513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7FB1E" w14:textId="5BD5D418" w:rsidR="006C243B" w:rsidRPr="00903143" w:rsidRDefault="006C243B" w:rsidP="006C243B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Write codes for </w:t>
      </w:r>
      <w:r>
        <w:t>MainWindow.xaml</w:t>
      </w:r>
      <w:r w:rsidRPr="00903143">
        <w:t>.cs:</w:t>
      </w:r>
    </w:p>
    <w:p w14:paraId="1549D815" w14:textId="50A11794" w:rsidR="000D7439" w:rsidRPr="00903143" w:rsidRDefault="007E6577" w:rsidP="00A051B1">
      <w:pPr>
        <w:spacing w:line="360" w:lineRule="auto"/>
        <w:rPr>
          <w:rFonts w:cs="Times New Roman"/>
          <w:b/>
          <w:bCs/>
          <w:noProof/>
          <w:szCs w:val="24"/>
          <w:u w:val="single"/>
        </w:rPr>
      </w:pPr>
      <w:r w:rsidRPr="007E6577">
        <w:rPr>
          <w:rFonts w:cs="Times New Roman"/>
          <w:b/>
          <w:bCs/>
          <w:noProof/>
          <w:szCs w:val="24"/>
          <w:lang w:val="en-GB" w:eastAsia="en-GB"/>
        </w:rPr>
        <w:drawing>
          <wp:inline distT="0" distB="0" distL="0" distR="0" wp14:anchorId="4F126779" wp14:editId="6BB9DB39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61D9" w14:textId="754ED4D9" w:rsidR="000D7439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</w:rPr>
        <w:t>The</w:t>
      </w:r>
      <w:r>
        <w:rPr>
          <w:rFonts w:cs="Times New Roman"/>
          <w:bCs/>
          <w:noProof/>
          <w:szCs w:val="24"/>
        </w:rPr>
        <w:t xml:space="preserve"> functions in details:</w:t>
      </w:r>
    </w:p>
    <w:p w14:paraId="6C487061" w14:textId="1A7A676D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5001B15E" wp14:editId="46BE0D89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79FE" w14:textId="356A3E9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46045E70" wp14:editId="75A14EC9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0731C" w14:textId="53534211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650432BB" wp14:editId="0F275647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A6DF4" w14:textId="77CDB0EA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25682893" wp14:editId="00B65951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EEB4" w14:textId="7648E7DC" w:rsidR="00F97544" w:rsidRDefault="00F9754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9754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300C3BD4" wp14:editId="413F572A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EC0A" w14:textId="4FBB9A4C" w:rsidR="00F43F3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  <w:lang w:val="en-GB" w:eastAsia="en-GB"/>
        </w:rPr>
        <w:drawing>
          <wp:inline distT="0" distB="0" distL="0" distR="0" wp14:anchorId="1AB5645D" wp14:editId="47D901D3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B3D1F" w14:textId="79868B8E" w:rsidR="00F43F34" w:rsidRPr="00F97544" w:rsidRDefault="00F43F34" w:rsidP="00A051B1">
      <w:pPr>
        <w:spacing w:line="360" w:lineRule="auto"/>
        <w:rPr>
          <w:rFonts w:cs="Times New Roman"/>
          <w:bCs/>
          <w:noProof/>
          <w:szCs w:val="24"/>
        </w:rPr>
      </w:pPr>
      <w:r w:rsidRPr="00F43F34">
        <w:rPr>
          <w:rFonts w:cs="Times New Roman"/>
          <w:bCs/>
          <w:noProof/>
          <w:szCs w:val="24"/>
          <w:lang w:val="en-GB" w:eastAsia="en-GB"/>
        </w:rPr>
        <w:lastRenderedPageBreak/>
        <w:drawing>
          <wp:inline distT="0" distB="0" distL="0" distR="0" wp14:anchorId="39A4ACDD" wp14:editId="7D8871DF">
            <wp:extent cx="3721291" cy="135897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FA2A2" w14:textId="36A28E4D" w:rsidR="00F65872" w:rsidRPr="006C243B" w:rsidRDefault="00F65872" w:rsidP="006C243B">
      <w:pPr>
        <w:pStyle w:val="Heading2"/>
        <w:rPr>
          <w:b/>
        </w:rPr>
      </w:pPr>
      <w:r w:rsidRPr="00903143">
        <w:rPr>
          <w:rFonts w:cs="Times New Roman"/>
          <w:b/>
          <w:bCs/>
          <w:szCs w:val="24"/>
        </w:rPr>
        <w:br w:type="page"/>
      </w:r>
    </w:p>
    <w:p w14:paraId="5A517BA3" w14:textId="4214DAD3" w:rsidR="002B21BD" w:rsidRPr="00903143" w:rsidRDefault="005A1903" w:rsidP="00F51B7F">
      <w:r w:rsidRPr="00903143">
        <w:rPr>
          <w:noProof/>
        </w:rPr>
        <w:lastRenderedPageBreak/>
        <w:t xml:space="preserve"> </w:t>
      </w:r>
    </w:p>
    <w:p w14:paraId="761BA751" w14:textId="01E23236" w:rsidR="008C7636" w:rsidRDefault="008C7636" w:rsidP="00F51B7F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 w:rsidR="006C243B"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2B21BD" w:rsidRPr="00903143">
        <w:t>Open App.xaml and then update XAML code as follows</w:t>
      </w:r>
      <w:r w:rsidRPr="00903143">
        <w:t>:</w:t>
      </w:r>
    </w:p>
    <w:p w14:paraId="7BF99EFF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3D182E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Class</w:t>
      </w:r>
      <w:proofErr w:type="gramEnd"/>
      <w:r w:rsidRPr="003D182E"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 w14:paraId="3255A887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 w14:paraId="1B2F21A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x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 w14:paraId="7A2BD37E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</w:t>
      </w:r>
      <w:proofErr w:type="gramStart"/>
      <w:r w:rsidRPr="003D182E">
        <w:rPr>
          <w:rFonts w:ascii="Cascadia Mono" w:hAnsi="Cascadia Mono" w:cs="Cascadia Mono"/>
          <w:color w:val="FF0000"/>
          <w:sz w:val="21"/>
          <w:szCs w:val="19"/>
        </w:rPr>
        <w:t>xmln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: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>local</w:t>
      </w:r>
      <w:proofErr w:type="gramEnd"/>
      <w:r w:rsidRPr="003D182E"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 w14:paraId="7E5D8D51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 w:rsidRPr="003D182E"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 w14:paraId="66036910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2BE288C5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 w14:paraId="2CA5AE02" w14:textId="77777777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 w:rsidRPr="003D182E"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5DACF265" w14:textId="6B113E4B" w:rsidR="003D182E" w:rsidRPr="003D182E" w:rsidRDefault="003D182E" w:rsidP="003D18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6"/>
        </w:rPr>
      </w:pPr>
      <w:r w:rsidRPr="003D182E">
        <w:rPr>
          <w:rFonts w:ascii="Cascadia Mono" w:hAnsi="Cascadia Mono" w:cs="Cascadia Mono"/>
          <w:color w:val="0000FF"/>
          <w:sz w:val="21"/>
          <w:szCs w:val="19"/>
        </w:rPr>
        <w:t>&lt;/</w:t>
      </w:r>
      <w:r w:rsidRPr="003D182E">
        <w:rPr>
          <w:rFonts w:ascii="Cascadia Mono" w:hAnsi="Cascadia Mono" w:cs="Cascadia Mono"/>
          <w:color w:val="A31515"/>
          <w:sz w:val="21"/>
          <w:szCs w:val="19"/>
        </w:rPr>
        <w:t>Application</w:t>
      </w:r>
      <w:r w:rsidRPr="003D182E">
        <w:rPr>
          <w:rFonts w:ascii="Cascadia Mono" w:hAnsi="Cascadia Mono" w:cs="Cascadia Mono"/>
          <w:color w:val="0000FF"/>
          <w:sz w:val="21"/>
          <w:szCs w:val="19"/>
        </w:rPr>
        <w:t>&gt;</w:t>
      </w:r>
    </w:p>
    <w:p w14:paraId="68EA4556" w14:textId="0A1FE885" w:rsidR="00C5527E" w:rsidRPr="00903143" w:rsidRDefault="00C5527E" w:rsidP="00F43F34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A178397" w14:textId="1E6E917B" w:rsidR="00C75F46" w:rsidRPr="00903143" w:rsidRDefault="00C75F46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2694526D" w14:textId="77777777" w:rsidR="00BD2D04" w:rsidRPr="00903143" w:rsidRDefault="00BD2D04" w:rsidP="00A051B1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3290CB57" w14:textId="0BA620F9" w:rsidR="007C0122" w:rsidRPr="00903143" w:rsidRDefault="007C0122" w:rsidP="00A051B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903143">
        <w:rPr>
          <w:color w:val="171717"/>
          <w:sz w:val="24"/>
          <w:szCs w:val="24"/>
        </w:rPr>
        <w:t>Activity 0</w:t>
      </w:r>
      <w:r w:rsidR="008C7636" w:rsidRPr="00903143">
        <w:rPr>
          <w:color w:val="171717"/>
          <w:sz w:val="24"/>
          <w:szCs w:val="24"/>
        </w:rPr>
        <w:t>5</w:t>
      </w:r>
      <w:r w:rsidRPr="00903143">
        <w:rPr>
          <w:color w:val="171717"/>
          <w:sz w:val="24"/>
          <w:szCs w:val="24"/>
        </w:rPr>
        <w:t xml:space="preserve">: </w:t>
      </w:r>
      <w:r w:rsidR="008C7636" w:rsidRPr="00903143">
        <w:rPr>
          <w:color w:val="171717"/>
          <w:sz w:val="24"/>
          <w:szCs w:val="24"/>
        </w:rPr>
        <w:t>R</w:t>
      </w:r>
      <w:r w:rsidRPr="00903143">
        <w:rPr>
          <w:color w:val="171717"/>
          <w:sz w:val="24"/>
          <w:szCs w:val="24"/>
        </w:rPr>
        <w:t xml:space="preserve">un </w:t>
      </w:r>
      <w:r w:rsidR="00F46675" w:rsidRPr="00903143">
        <w:rPr>
          <w:color w:val="171717"/>
          <w:sz w:val="24"/>
          <w:szCs w:val="24"/>
        </w:rPr>
        <w:t xml:space="preserve">the </w:t>
      </w:r>
      <w:r w:rsidR="008C7636" w:rsidRPr="00903143">
        <w:rPr>
          <w:color w:val="171717"/>
          <w:sz w:val="24"/>
          <w:szCs w:val="24"/>
        </w:rPr>
        <w:t>WPFApp</w:t>
      </w:r>
      <w:r w:rsidR="008C7636" w:rsidRPr="00903143">
        <w:rPr>
          <w:b w:val="0"/>
          <w:bCs w:val="0"/>
          <w:sz w:val="24"/>
          <w:szCs w:val="24"/>
        </w:rPr>
        <w:t xml:space="preserve"> </w:t>
      </w:r>
      <w:r w:rsidRPr="00903143">
        <w:rPr>
          <w:color w:val="171717"/>
          <w:sz w:val="24"/>
          <w:szCs w:val="24"/>
        </w:rPr>
        <w:t>project and test all actions</w:t>
      </w:r>
    </w:p>
    <w:p w14:paraId="73E58770" w14:textId="17F903B5" w:rsidR="00B62B75" w:rsidRPr="00903143" w:rsidRDefault="00B62B75" w:rsidP="00BC1FB4"/>
    <w:sectPr w:rsidR="00B62B75" w:rsidRPr="00903143">
      <w:headerReference w:type="default" r:id="rId49"/>
      <w:footerReference w:type="default" r:id="rId5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C61109" w14:textId="77777777" w:rsidR="001857AD" w:rsidRDefault="001857AD" w:rsidP="00E837CA">
      <w:pPr>
        <w:spacing w:after="0" w:line="240" w:lineRule="auto"/>
      </w:pPr>
      <w:r>
        <w:separator/>
      </w:r>
    </w:p>
  </w:endnote>
  <w:endnote w:type="continuationSeparator" w:id="0">
    <w:p w14:paraId="5053C4DD" w14:textId="77777777" w:rsidR="001857AD" w:rsidRDefault="001857AD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25FE332" w:rsidR="0031118F" w:rsidRDefault="0031118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057FF" w:rsidRPr="008057FF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31118F" w:rsidRDefault="003111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9C306" w14:textId="77777777" w:rsidR="001857AD" w:rsidRDefault="001857AD" w:rsidP="00E837CA">
      <w:pPr>
        <w:spacing w:after="0" w:line="240" w:lineRule="auto"/>
      </w:pPr>
      <w:r>
        <w:separator/>
      </w:r>
    </w:p>
  </w:footnote>
  <w:footnote w:type="continuationSeparator" w:id="0">
    <w:p w14:paraId="31D005E5" w14:textId="77777777" w:rsidR="001857AD" w:rsidRDefault="001857AD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2EEE64C9" w:rsidR="0031118F" w:rsidRDefault="008057FF">
    <w:pPr>
      <w:pStyle w:val="Header"/>
    </w:pPr>
    <w:r w:rsidRPr="008057FF">
      <w:rPr>
        <w:lang w:val="en-GB"/>
      </w:rPr>
      <w:drawing>
        <wp:anchor distT="0" distB="0" distL="114300" distR="114300" simplePos="0" relativeHeight="251661312" behindDoc="0" locked="0" layoutInCell="1" allowOverlap="1" wp14:anchorId="3252393A" wp14:editId="6E8D2160">
          <wp:simplePos x="0" y="0"/>
          <wp:positionH relativeFrom="column">
            <wp:posOffset>-120650</wp:posOffset>
          </wp:positionH>
          <wp:positionV relativeFrom="paragraph">
            <wp:posOffset>-298450</wp:posOffset>
          </wp:positionV>
          <wp:extent cx="2133600" cy="575310"/>
          <wp:effectExtent l="0" t="0" r="0" b="0"/>
          <wp:wrapSquare wrapText="bothSides"/>
          <wp:docPr id="7" name="Picture 6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 w:rsidR="0031118F" w:rsidRPr="002827C0">
      <w:rPr>
        <w:noProof/>
        <w:lang w:val="en-GB" w:eastAsia="en-GB"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4"/>
  </w:num>
  <w:num w:numId="6">
    <w:abstractNumId w:val="10"/>
  </w:num>
  <w:num w:numId="7">
    <w:abstractNumId w:val="7"/>
  </w:num>
  <w:num w:numId="8">
    <w:abstractNumId w:val="9"/>
  </w:num>
  <w:num w:numId="9">
    <w:abstractNumId w:val="11"/>
  </w:num>
  <w:num w:numId="10">
    <w:abstractNumId w:val="6"/>
  </w:num>
  <w:num w:numId="11">
    <w:abstractNumId w:val="12"/>
  </w:num>
  <w:num w:numId="12">
    <w:abstractNumId w:val="14"/>
  </w:num>
  <w:num w:numId="13">
    <w:abstractNumId w:val="15"/>
  </w:num>
  <w:num w:numId="14">
    <w:abstractNumId w:val="2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67685"/>
    <w:rsid w:val="00174D26"/>
    <w:rsid w:val="00176874"/>
    <w:rsid w:val="001857AD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B2ADA"/>
    <w:rsid w:val="003C2022"/>
    <w:rsid w:val="003C20B9"/>
    <w:rsid w:val="003C5EB0"/>
    <w:rsid w:val="003D182E"/>
    <w:rsid w:val="003D5246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6CDC"/>
    <w:rsid w:val="004D0503"/>
    <w:rsid w:val="004E7444"/>
    <w:rsid w:val="004F5C69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F21C0"/>
    <w:rsid w:val="006F6572"/>
    <w:rsid w:val="00704D55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057FF"/>
    <w:rsid w:val="00807FAF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B2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00D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4.png"/><Relationship Id="rId1" Type="http://schemas.openxmlformats.org/officeDocument/2006/relationships/image" Target="media/image4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0</Pages>
  <Words>2462</Words>
  <Characters>1403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hung</cp:lastModifiedBy>
  <cp:revision>8</cp:revision>
  <cp:lastPrinted>2021-03-26T01:41:00Z</cp:lastPrinted>
  <dcterms:created xsi:type="dcterms:W3CDTF">2024-05-09T18:25:00Z</dcterms:created>
  <dcterms:modified xsi:type="dcterms:W3CDTF">2025-01-07T02:30:00Z</dcterms:modified>
</cp:coreProperties>
</file>